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42B6" w:rsidRPr="00440C51" w:rsidRDefault="00C93074" w:rsidP="00D04AD7">
      <w:pPr>
        <w:jc w:val="center"/>
        <w:rPr>
          <w:b/>
          <w:sz w:val="32"/>
          <w:szCs w:val="32"/>
        </w:rPr>
      </w:pPr>
      <w:r w:rsidRPr="00440C51">
        <w:rPr>
          <w:b/>
          <w:sz w:val="32"/>
          <w:szCs w:val="32"/>
        </w:rPr>
        <w:t>ROTARY e-CLUB OF BRINDABELLA</w:t>
      </w:r>
    </w:p>
    <w:p w:rsidR="00C93074" w:rsidRPr="00440C51" w:rsidRDefault="00885A59" w:rsidP="00D04AD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BOARD MEETING </w:t>
      </w:r>
      <w:r w:rsidR="00637895">
        <w:rPr>
          <w:b/>
          <w:sz w:val="32"/>
          <w:szCs w:val="32"/>
        </w:rPr>
        <w:t>24 JANUARY 2019</w:t>
      </w:r>
      <w:r w:rsidR="00C93074" w:rsidRPr="00440C51">
        <w:rPr>
          <w:b/>
          <w:sz w:val="32"/>
          <w:szCs w:val="32"/>
        </w:rPr>
        <w:t>.</w:t>
      </w:r>
    </w:p>
    <w:p w:rsidR="00C93074" w:rsidRPr="00440C51" w:rsidRDefault="00C93074">
      <w:pPr>
        <w:rPr>
          <w:b/>
          <w:sz w:val="32"/>
          <w:szCs w:val="32"/>
        </w:rPr>
      </w:pPr>
      <w:r w:rsidRPr="00440C51">
        <w:rPr>
          <w:b/>
          <w:sz w:val="32"/>
          <w:szCs w:val="32"/>
        </w:rPr>
        <w:t>AGENDA</w:t>
      </w:r>
    </w:p>
    <w:p w:rsidR="00C93074" w:rsidRPr="00D04AD7" w:rsidRDefault="00C93074">
      <w:pPr>
        <w:rPr>
          <w:b/>
          <w:sz w:val="32"/>
          <w:szCs w:val="32"/>
        </w:rPr>
      </w:pPr>
      <w:r w:rsidRPr="00D04AD7">
        <w:rPr>
          <w:b/>
          <w:sz w:val="32"/>
          <w:szCs w:val="32"/>
        </w:rPr>
        <w:t>Welcome</w:t>
      </w:r>
    </w:p>
    <w:p w:rsidR="00C93074" w:rsidRPr="00D04AD7" w:rsidRDefault="004578E6">
      <w:pPr>
        <w:rPr>
          <w:b/>
          <w:sz w:val="32"/>
          <w:szCs w:val="32"/>
        </w:rPr>
      </w:pPr>
      <w:r w:rsidRPr="00D04AD7">
        <w:rPr>
          <w:b/>
          <w:sz w:val="32"/>
          <w:szCs w:val="32"/>
        </w:rPr>
        <w:t>Business Ar</w:t>
      </w:r>
      <w:r w:rsidR="00556A9B" w:rsidRPr="00D04AD7">
        <w:rPr>
          <w:b/>
          <w:sz w:val="32"/>
          <w:szCs w:val="32"/>
        </w:rPr>
        <w:t xml:space="preserve">ising: </w:t>
      </w:r>
    </w:p>
    <w:p w:rsidR="009A36A2" w:rsidRDefault="00487C61">
      <w:pPr>
        <w:rPr>
          <w:sz w:val="32"/>
          <w:szCs w:val="32"/>
        </w:rPr>
      </w:pPr>
      <w:r>
        <w:rPr>
          <w:sz w:val="32"/>
          <w:szCs w:val="32"/>
        </w:rPr>
        <w:t xml:space="preserve">District Grant </w:t>
      </w:r>
      <w:r w:rsidR="004A4CA9">
        <w:rPr>
          <w:sz w:val="32"/>
          <w:szCs w:val="32"/>
        </w:rPr>
        <w:t>(</w:t>
      </w:r>
      <w:r>
        <w:rPr>
          <w:sz w:val="32"/>
          <w:szCs w:val="32"/>
        </w:rPr>
        <w:t>Geoff)</w:t>
      </w:r>
      <w:r w:rsidR="009A36A2" w:rsidRPr="009A36A2">
        <w:rPr>
          <w:sz w:val="32"/>
          <w:szCs w:val="32"/>
        </w:rPr>
        <w:t xml:space="preserve"> </w:t>
      </w:r>
    </w:p>
    <w:p w:rsidR="00885A59" w:rsidRDefault="00885A59" w:rsidP="00885A59">
      <w:pPr>
        <w:rPr>
          <w:sz w:val="32"/>
          <w:szCs w:val="32"/>
        </w:rPr>
      </w:pPr>
      <w:r>
        <w:rPr>
          <w:sz w:val="32"/>
          <w:szCs w:val="32"/>
        </w:rPr>
        <w:t>Dream Cricket (Judy Potter)</w:t>
      </w:r>
      <w:r w:rsidR="004A4CA9">
        <w:rPr>
          <w:sz w:val="32"/>
          <w:szCs w:val="32"/>
        </w:rPr>
        <w:t xml:space="preserve"> Milton event</w:t>
      </w:r>
    </w:p>
    <w:p w:rsidR="004A4CA9" w:rsidRDefault="004A4CA9" w:rsidP="004A4CA9">
      <w:pPr>
        <w:rPr>
          <w:sz w:val="32"/>
          <w:szCs w:val="32"/>
        </w:rPr>
      </w:pPr>
      <w:r>
        <w:rPr>
          <w:sz w:val="32"/>
          <w:szCs w:val="32"/>
        </w:rPr>
        <w:t xml:space="preserve">Request for support for Dannielle </w:t>
      </w:r>
      <w:proofErr w:type="gramStart"/>
      <w:r>
        <w:rPr>
          <w:sz w:val="32"/>
          <w:szCs w:val="32"/>
        </w:rPr>
        <w:t xml:space="preserve">Hunter </w:t>
      </w:r>
      <w:r w:rsidR="00097B7B">
        <w:rPr>
          <w:sz w:val="32"/>
          <w:szCs w:val="32"/>
        </w:rPr>
        <w:t xml:space="preserve"> (</w:t>
      </w:r>
      <w:proofErr w:type="gramEnd"/>
      <w:r w:rsidR="00097B7B">
        <w:rPr>
          <w:sz w:val="32"/>
          <w:szCs w:val="32"/>
        </w:rPr>
        <w:t>Beth)</w:t>
      </w:r>
    </w:p>
    <w:p w:rsidR="00D477B1" w:rsidRPr="00D04AD7" w:rsidRDefault="00D477B1">
      <w:pPr>
        <w:rPr>
          <w:b/>
          <w:sz w:val="32"/>
          <w:szCs w:val="32"/>
        </w:rPr>
      </w:pPr>
      <w:bookmarkStart w:id="0" w:name="_GoBack"/>
      <w:r w:rsidRPr="00D04AD7">
        <w:rPr>
          <w:b/>
          <w:sz w:val="32"/>
          <w:szCs w:val="32"/>
        </w:rPr>
        <w:t>General Business:</w:t>
      </w:r>
      <w:r w:rsidR="00661C69" w:rsidRPr="00D04AD7">
        <w:rPr>
          <w:b/>
          <w:sz w:val="32"/>
          <w:szCs w:val="32"/>
        </w:rPr>
        <w:t xml:space="preserve"> </w:t>
      </w:r>
    </w:p>
    <w:bookmarkEnd w:id="0"/>
    <w:p w:rsidR="00661C69" w:rsidRDefault="00661C69">
      <w:pPr>
        <w:rPr>
          <w:sz w:val="32"/>
          <w:szCs w:val="32"/>
        </w:rPr>
      </w:pPr>
      <w:r>
        <w:rPr>
          <w:sz w:val="32"/>
          <w:szCs w:val="32"/>
        </w:rPr>
        <w:t>Financial Report (Winston)</w:t>
      </w:r>
      <w:r w:rsidR="00885A59">
        <w:rPr>
          <w:sz w:val="32"/>
          <w:szCs w:val="32"/>
        </w:rPr>
        <w:t xml:space="preserve"> </w:t>
      </w:r>
      <w:r w:rsidR="00885A59">
        <w:rPr>
          <w:sz w:val="32"/>
          <w:szCs w:val="32"/>
        </w:rPr>
        <w:br/>
        <w:t>EFTPOS (Winston)</w:t>
      </w:r>
    </w:p>
    <w:p w:rsidR="004A4CA9" w:rsidRDefault="004A4CA9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Alite</w:t>
      </w:r>
      <w:proofErr w:type="spellEnd"/>
      <w:r>
        <w:rPr>
          <w:sz w:val="32"/>
          <w:szCs w:val="32"/>
        </w:rPr>
        <w:t xml:space="preserve"> project and data collection</w:t>
      </w:r>
      <w:r>
        <w:rPr>
          <w:sz w:val="32"/>
          <w:szCs w:val="32"/>
        </w:rPr>
        <w:br/>
        <w:t>Peace Poles</w:t>
      </w:r>
      <w:r>
        <w:rPr>
          <w:sz w:val="32"/>
          <w:szCs w:val="32"/>
        </w:rPr>
        <w:br/>
        <w:t>Purple House Project</w:t>
      </w:r>
      <w:r w:rsidR="002E7754">
        <w:rPr>
          <w:sz w:val="32"/>
          <w:szCs w:val="32"/>
        </w:rPr>
        <w:br/>
        <w:t>Timor project</w:t>
      </w:r>
    </w:p>
    <w:p w:rsidR="00C93074" w:rsidRDefault="00C93074">
      <w:pPr>
        <w:rPr>
          <w:sz w:val="32"/>
          <w:szCs w:val="32"/>
        </w:rPr>
      </w:pPr>
      <w:r>
        <w:rPr>
          <w:sz w:val="32"/>
          <w:szCs w:val="32"/>
        </w:rPr>
        <w:t>Other business</w:t>
      </w:r>
    </w:p>
    <w:p w:rsidR="00C93074" w:rsidRPr="00C93074" w:rsidRDefault="00C93074">
      <w:pPr>
        <w:rPr>
          <w:sz w:val="32"/>
          <w:szCs w:val="32"/>
        </w:rPr>
      </w:pPr>
      <w:r>
        <w:rPr>
          <w:sz w:val="32"/>
          <w:szCs w:val="32"/>
        </w:rPr>
        <w:t>Close.</w:t>
      </w:r>
    </w:p>
    <w:sectPr w:rsidR="00C93074" w:rsidRPr="00C930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DMzMDAyNTMytzRW0lEKTi0uzszPAykwrAUAJSp34CwAAAA="/>
  </w:docVars>
  <w:rsids>
    <w:rsidRoot w:val="007669D7"/>
    <w:rsid w:val="00097B7B"/>
    <w:rsid w:val="00197396"/>
    <w:rsid w:val="001B1E6B"/>
    <w:rsid w:val="001C54F4"/>
    <w:rsid w:val="002E7754"/>
    <w:rsid w:val="00440C51"/>
    <w:rsid w:val="00445243"/>
    <w:rsid w:val="004578E6"/>
    <w:rsid w:val="00487C61"/>
    <w:rsid w:val="004A4CA9"/>
    <w:rsid w:val="004B5953"/>
    <w:rsid w:val="00555297"/>
    <w:rsid w:val="00556A9B"/>
    <w:rsid w:val="00560409"/>
    <w:rsid w:val="005B11C1"/>
    <w:rsid w:val="005B7B12"/>
    <w:rsid w:val="00637895"/>
    <w:rsid w:val="00661C69"/>
    <w:rsid w:val="006A36C2"/>
    <w:rsid w:val="007669D7"/>
    <w:rsid w:val="00787B9C"/>
    <w:rsid w:val="00885A59"/>
    <w:rsid w:val="00995272"/>
    <w:rsid w:val="009A36A2"/>
    <w:rsid w:val="009E454F"/>
    <w:rsid w:val="00A518AB"/>
    <w:rsid w:val="00AD5B03"/>
    <w:rsid w:val="00C93074"/>
    <w:rsid w:val="00C97588"/>
    <w:rsid w:val="00CB42B6"/>
    <w:rsid w:val="00CE1B75"/>
    <w:rsid w:val="00D04AD7"/>
    <w:rsid w:val="00D477B1"/>
    <w:rsid w:val="00DF2428"/>
    <w:rsid w:val="00EF1ECF"/>
    <w:rsid w:val="00F3673E"/>
    <w:rsid w:val="00F5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C607C5-9295-437A-9A40-F37A42161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52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2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Woolley</dc:creator>
  <cp:keywords/>
  <dc:description/>
  <cp:lastModifiedBy>Geoffrey McLean</cp:lastModifiedBy>
  <cp:revision>2</cp:revision>
  <cp:lastPrinted>2018-06-28T01:50:00Z</cp:lastPrinted>
  <dcterms:created xsi:type="dcterms:W3CDTF">2019-02-28T05:51:00Z</dcterms:created>
  <dcterms:modified xsi:type="dcterms:W3CDTF">2019-02-28T05:51:00Z</dcterms:modified>
</cp:coreProperties>
</file>